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>: UC Lrvine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쪽으로 편향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6013</wp:posOffset>
            </wp:positionV>
            <wp:extent cx="3121503" cy="2872854"/>
            <wp:effectExtent l="0" t="0" r="317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503" cy="287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e, edible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, poison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사용하기 이전에 해당 클래스마다 몇 개의 데이터가 있는지 한쪽으로 몰려 있는지 알아보고 만약 </w:t>
      </w:r>
      <w:r w:rsidR="000424D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편향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되어 있으면 </w:t>
      </w:r>
      <w:r w:rsidR="00A928E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의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18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</w:p>
    <w:p w:rsidR="00E5498E" w:rsidRDefault="00CD2CE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값이 누락된</w:t>
      </w:r>
      <w:r w:rsidR="00402343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 xml:space="preserve"> 항목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</w:t>
      </w:r>
      <w:r w:rsidR="0040297D"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E5498E" w:rsidRPr="00172C45" w:rsidRDefault="00A828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데이터 셋에서 값이 누락된 항목들은 </w:t>
      </w:r>
      <w:r w:rsidR="00A458C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후에 데이터 처리 및 결과를 산출할 때 잘못된 결과를 도출할 수 있기 때문에 </w:t>
      </w:r>
      <w:r w:rsidR="00C80CD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제거하거나 다른 적절한 값을 넣어주는 방식을 취해야 한다.</w:t>
      </w:r>
      <w:r w:rsidR="00212A05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데이터에서는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s</w:t>
      </w:r>
      <w:r w:rsidR="00592B1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talk-root,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줄기 </w:t>
      </w:r>
      <w:r w:rsidR="002E6F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뿌릿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값만 누락이 되었다.</w:t>
      </w:r>
      <w:r w:rsidR="003A35E1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총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8124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의 데이터 중에서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2480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의 데이터가 누락되었</w:t>
      </w:r>
      <w:r w:rsidR="00E957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기 때문에 </w:t>
      </w:r>
      <w:r w:rsidR="00172C4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항목은 보류해 두고 분석을 진행하는 것이 좋다고 판단이 된다.</w:t>
      </w: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CF2F72" w:rsidRDefault="002C409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먼저 독버섯과 식용 버섯의 특징이 어떻게 다른지 알아보기 위해서 각 클래스에서</w:t>
      </w:r>
      <w:r w:rsidR="00784F8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 w:rsidR="002B269F">
        <w:rPr>
          <w:rFonts w:asciiTheme="majorEastAsia" w:eastAsiaTheme="majorEastAsia" w:hAnsiTheme="majorEastAsia" w:cs="Segoe UI"/>
          <w:color w:val="24292E"/>
          <w:sz w:val="20"/>
          <w:szCs w:val="22"/>
        </w:rPr>
        <w:t>5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씩 </w:t>
      </w:r>
      <w:r w:rsidR="00246BC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무작위로</w:t>
      </w:r>
      <w:bookmarkStart w:id="0" w:name="_GoBack"/>
      <w:bookmarkEnd w:id="0"/>
      <w:r w:rsidR="0036740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추출해서 비교해 보았다.</w:t>
      </w:r>
      <w:r w:rsidR="00F91C4A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생김새</w:t>
      </w:r>
      <w:r w:rsidR="0059065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은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다음과 같다.</w:t>
      </w:r>
    </w:p>
    <w:tbl>
      <w:tblPr>
        <w:tblW w:w="14845" w:type="dxa"/>
        <w:tblLayout w:type="fixed"/>
        <w:tblLook w:val="04A0" w:firstRow="1" w:lastRow="0" w:firstColumn="1" w:lastColumn="0" w:noHBand="0" w:noVBand="1"/>
      </w:tblPr>
      <w:tblGrid>
        <w:gridCol w:w="1237"/>
        <w:gridCol w:w="1237"/>
        <w:gridCol w:w="1457"/>
        <w:gridCol w:w="1134"/>
        <w:gridCol w:w="992"/>
        <w:gridCol w:w="709"/>
        <w:gridCol w:w="1701"/>
        <w:gridCol w:w="1314"/>
        <w:gridCol w:w="954"/>
        <w:gridCol w:w="1134"/>
        <w:gridCol w:w="1314"/>
        <w:gridCol w:w="1662"/>
      </w:tblGrid>
      <w:tr w:rsidR="003162BC" w:rsidTr="006424CD"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hap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urfa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col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bruis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od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attachment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pacing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color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shape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root</w:t>
            </w:r>
          </w:p>
        </w:tc>
      </w:tr>
      <w:tr w:rsidR="003162BC" w:rsidTr="006424CD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식용</w:t>
            </w: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x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</w:tr>
      <w:tr w:rsidR="003162BC" w:rsidTr="006424CD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6424CD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6424CD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701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r</w:t>
            </w:r>
          </w:p>
        </w:tc>
      </w:tr>
      <w:tr w:rsidR="003162BC" w:rsidTr="006424CD">
        <w:tc>
          <w:tcPr>
            <w:tcW w:w="1237" w:type="dxa"/>
            <w:vMerge/>
            <w:tcBorders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</w:tr>
      <w:tr w:rsidR="006424CD" w:rsidTr="006424CD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독</w:t>
            </w: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x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g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</w:tr>
      <w:tr w:rsidR="006424CD" w:rsidTr="006424CD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701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</w:tbl>
    <w:p w:rsidR="00DC467B" w:rsidRDefault="00DC467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A0234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tbl>
      <w:tblPr>
        <w:tblW w:w="13608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275"/>
        <w:gridCol w:w="1276"/>
        <w:gridCol w:w="992"/>
        <w:gridCol w:w="284"/>
        <w:gridCol w:w="992"/>
        <w:gridCol w:w="101"/>
        <w:gridCol w:w="608"/>
        <w:gridCol w:w="1190"/>
        <w:gridCol w:w="1078"/>
        <w:gridCol w:w="1276"/>
        <w:gridCol w:w="1275"/>
        <w:gridCol w:w="1134"/>
      </w:tblGrid>
      <w:tr w:rsidR="008E0EB2" w:rsidTr="001F588F">
        <w:tc>
          <w:tcPr>
            <w:tcW w:w="709" w:type="dxa"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above-r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below-r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above-ring</w:t>
            </w:r>
          </w:p>
        </w:tc>
        <w:tc>
          <w:tcPr>
            <w:tcW w:w="1276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below-r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type</w:t>
            </w:r>
          </w:p>
        </w:tc>
        <w:tc>
          <w:tcPr>
            <w:tcW w:w="709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color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number</w:t>
            </w: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typ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pore-print-color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population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habitat</w:t>
            </w:r>
          </w:p>
        </w:tc>
      </w:tr>
      <w:tr w:rsidR="003A0CF0" w:rsidTr="001F588F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rFonts w:hint="eastAsia"/>
                <w:b/>
              </w:rPr>
              <w:t>식용</w:t>
            </w:r>
          </w:p>
          <w:p w:rsidR="009E0A24" w:rsidRDefault="009E0A24" w:rsidP="009E0A24">
            <w:pPr>
              <w:jc w:val="center"/>
            </w:pPr>
            <w:r w:rsidRPr="001F588F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a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1F588F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7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1F588F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7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</w:tr>
      <w:tr w:rsidR="003A0CF0" w:rsidTr="00723900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2268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723900"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1093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  <w:tr w:rsidR="00723900" w:rsidTr="00723900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723900" w:rsidRPr="00723900" w:rsidRDefault="00723900" w:rsidP="00723900">
            <w:pPr>
              <w:jc w:val="center"/>
              <w:rPr>
                <w:b/>
              </w:rPr>
            </w:pPr>
            <w:r w:rsidRPr="00723900">
              <w:rPr>
                <w:rFonts w:hint="eastAsia"/>
                <w:b/>
              </w:rPr>
              <w:t>독</w:t>
            </w:r>
          </w:p>
          <w:p w:rsidR="00723900" w:rsidRDefault="00723900" w:rsidP="00723900">
            <w:pPr>
              <w:jc w:val="center"/>
            </w:pPr>
            <w:r w:rsidRPr="00723900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093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h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723900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2268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28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09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60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190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7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</w:tbl>
    <w:p w:rsidR="00EA0234" w:rsidRPr="00402343" w:rsidRDefault="00402343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런 버섯 외형 특징 중에서 먼저 눈에 든 특징으로는 </w:t>
      </w:r>
    </w:p>
    <w:sectPr w:rsidR="00EA0234" w:rsidRPr="00402343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1C6C" w:rsidRDefault="001D1C6C" w:rsidP="008945BE">
      <w:pPr>
        <w:spacing w:after="0" w:line="240" w:lineRule="auto"/>
      </w:pPr>
      <w:r>
        <w:separator/>
      </w:r>
    </w:p>
  </w:endnote>
  <w:endnote w:type="continuationSeparator" w:id="0">
    <w:p w:rsidR="001D1C6C" w:rsidRDefault="001D1C6C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1C6C" w:rsidRDefault="001D1C6C" w:rsidP="008945BE">
      <w:pPr>
        <w:spacing w:after="0" w:line="240" w:lineRule="auto"/>
      </w:pPr>
      <w:r>
        <w:separator/>
      </w:r>
    </w:p>
  </w:footnote>
  <w:footnote w:type="continuationSeparator" w:id="0">
    <w:p w:rsidR="001D1C6C" w:rsidRDefault="001D1C6C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rgUAnNXUSSwAAAA="/>
  </w:docVars>
  <w:rsids>
    <w:rsidRoot w:val="008E3D69"/>
    <w:rsid w:val="000135C7"/>
    <w:rsid w:val="000307AE"/>
    <w:rsid w:val="000424D9"/>
    <w:rsid w:val="00076187"/>
    <w:rsid w:val="00095BD8"/>
    <w:rsid w:val="00116955"/>
    <w:rsid w:val="0013086E"/>
    <w:rsid w:val="00140EC4"/>
    <w:rsid w:val="00172C45"/>
    <w:rsid w:val="001D1C6C"/>
    <w:rsid w:val="001F588F"/>
    <w:rsid w:val="00212A05"/>
    <w:rsid w:val="00246BC2"/>
    <w:rsid w:val="002662F2"/>
    <w:rsid w:val="00292CAF"/>
    <w:rsid w:val="002B269F"/>
    <w:rsid w:val="002C4095"/>
    <w:rsid w:val="002E5B74"/>
    <w:rsid w:val="002E6FD8"/>
    <w:rsid w:val="002F371C"/>
    <w:rsid w:val="003162BC"/>
    <w:rsid w:val="00367406"/>
    <w:rsid w:val="003A0CF0"/>
    <w:rsid w:val="003A35E1"/>
    <w:rsid w:val="00402343"/>
    <w:rsid w:val="0040297D"/>
    <w:rsid w:val="0040702B"/>
    <w:rsid w:val="0041032A"/>
    <w:rsid w:val="004446C5"/>
    <w:rsid w:val="0045739D"/>
    <w:rsid w:val="00495839"/>
    <w:rsid w:val="004F3DD6"/>
    <w:rsid w:val="00524349"/>
    <w:rsid w:val="00544435"/>
    <w:rsid w:val="005448BC"/>
    <w:rsid w:val="00570FA7"/>
    <w:rsid w:val="0057199E"/>
    <w:rsid w:val="00590654"/>
    <w:rsid w:val="00592B1D"/>
    <w:rsid w:val="005A2E75"/>
    <w:rsid w:val="005C1E54"/>
    <w:rsid w:val="005C6EEA"/>
    <w:rsid w:val="00603D6B"/>
    <w:rsid w:val="006424CD"/>
    <w:rsid w:val="006A0F85"/>
    <w:rsid w:val="006A45CF"/>
    <w:rsid w:val="006C39A3"/>
    <w:rsid w:val="006C7E60"/>
    <w:rsid w:val="006E2101"/>
    <w:rsid w:val="00704FAD"/>
    <w:rsid w:val="00706123"/>
    <w:rsid w:val="00723900"/>
    <w:rsid w:val="007446E9"/>
    <w:rsid w:val="00784F86"/>
    <w:rsid w:val="007A4CB0"/>
    <w:rsid w:val="007B6D34"/>
    <w:rsid w:val="00804C9B"/>
    <w:rsid w:val="00813A04"/>
    <w:rsid w:val="00830F0B"/>
    <w:rsid w:val="00890592"/>
    <w:rsid w:val="008945BE"/>
    <w:rsid w:val="008E0EB2"/>
    <w:rsid w:val="008E3D69"/>
    <w:rsid w:val="0092596C"/>
    <w:rsid w:val="00927C2A"/>
    <w:rsid w:val="009375EC"/>
    <w:rsid w:val="00961B77"/>
    <w:rsid w:val="009621A0"/>
    <w:rsid w:val="009E0A24"/>
    <w:rsid w:val="009E278B"/>
    <w:rsid w:val="009E4636"/>
    <w:rsid w:val="009E7579"/>
    <w:rsid w:val="009F13D6"/>
    <w:rsid w:val="009F2935"/>
    <w:rsid w:val="00A07D35"/>
    <w:rsid w:val="00A13A26"/>
    <w:rsid w:val="00A458C9"/>
    <w:rsid w:val="00A746BB"/>
    <w:rsid w:val="00A82836"/>
    <w:rsid w:val="00A928E1"/>
    <w:rsid w:val="00A97DB1"/>
    <w:rsid w:val="00AD1819"/>
    <w:rsid w:val="00AF7DBC"/>
    <w:rsid w:val="00B2559C"/>
    <w:rsid w:val="00B36E16"/>
    <w:rsid w:val="00B43CA4"/>
    <w:rsid w:val="00B6130B"/>
    <w:rsid w:val="00BD05E8"/>
    <w:rsid w:val="00BE61A3"/>
    <w:rsid w:val="00C2242F"/>
    <w:rsid w:val="00C61E28"/>
    <w:rsid w:val="00C80CDA"/>
    <w:rsid w:val="00CC7E23"/>
    <w:rsid w:val="00CD163A"/>
    <w:rsid w:val="00CD2CE9"/>
    <w:rsid w:val="00CE4E1B"/>
    <w:rsid w:val="00CF2F72"/>
    <w:rsid w:val="00D75F1B"/>
    <w:rsid w:val="00D87253"/>
    <w:rsid w:val="00D87E01"/>
    <w:rsid w:val="00DC467B"/>
    <w:rsid w:val="00DD45FD"/>
    <w:rsid w:val="00E46281"/>
    <w:rsid w:val="00E5498E"/>
    <w:rsid w:val="00E957FA"/>
    <w:rsid w:val="00EA0234"/>
    <w:rsid w:val="00EB7531"/>
    <w:rsid w:val="00ED511B"/>
    <w:rsid w:val="00F11840"/>
    <w:rsid w:val="00F31D0B"/>
    <w:rsid w:val="00F33EE7"/>
    <w:rsid w:val="00F3482D"/>
    <w:rsid w:val="00F91C4A"/>
    <w:rsid w:val="00FA5345"/>
    <w:rsid w:val="00FA56F8"/>
    <w:rsid w:val="00FF03BC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1502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5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106</cp:revision>
  <dcterms:created xsi:type="dcterms:W3CDTF">2018-07-21T00:56:00Z</dcterms:created>
  <dcterms:modified xsi:type="dcterms:W3CDTF">2018-07-21T03:59:00Z</dcterms:modified>
</cp:coreProperties>
</file>